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nthony Perry</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thon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rry</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551 West Rockland Road, Libertyville, IL, USA Libertyville, IL, USA 60048</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thonyjasonperry@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0066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